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宋体" w:hAnsi="宋体" w:eastAsia="宋体"/>
          <w:b/>
          <w:bCs/>
          <w:sz w:val="36"/>
          <w:szCs w:val="44"/>
        </w:rPr>
      </w:pPr>
      <w:bookmarkStart w:id="0" w:name="_GoBack"/>
      <w:r>
        <w:rPr>
          <w:rFonts w:ascii="宋体" w:hAnsi="宋体" w:eastAsia="宋体"/>
          <w:b/>
          <w:bCs/>
          <w:sz w:val="36"/>
          <w:szCs w:val="44"/>
        </w:rPr>
        <w:t>CCF秀湖会议</w:t>
      </w:r>
      <w:r>
        <w:rPr>
          <w:rFonts w:hint="eastAsia" w:ascii="宋体" w:hAnsi="宋体" w:eastAsia="宋体"/>
          <w:b/>
          <w:bCs/>
          <w:sz w:val="36"/>
          <w:szCs w:val="44"/>
        </w:rPr>
        <w:t>研讨会</w:t>
      </w:r>
      <w:r>
        <w:rPr>
          <w:rFonts w:ascii="宋体" w:hAnsi="宋体" w:eastAsia="宋体"/>
          <w:b/>
          <w:bCs/>
          <w:sz w:val="36"/>
          <w:szCs w:val="44"/>
        </w:rPr>
        <w:t>申请表</w:t>
      </w:r>
      <w:bookmarkEnd w:id="0"/>
    </w:p>
    <w:tbl>
      <w:tblPr>
        <w:tblStyle w:val="5"/>
        <w:tblW w:w="9215" w:type="dxa"/>
        <w:tblInd w:w="-43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60"/>
        <w:gridCol w:w="1502"/>
        <w:gridCol w:w="2467"/>
        <w:gridCol w:w="2150"/>
        <w:gridCol w:w="15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</w:rPr>
              <w:t>研讨会名称</w:t>
            </w:r>
          </w:p>
        </w:tc>
        <w:tc>
          <w:tcPr>
            <w:tcW w:w="7655" w:type="dxa"/>
            <w:gridSpan w:val="4"/>
          </w:tcPr>
          <w:p>
            <w:pPr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</w:rPr>
              <w:t>研讨会时间</w:t>
            </w:r>
          </w:p>
        </w:tc>
        <w:tc>
          <w:tcPr>
            <w:tcW w:w="7655" w:type="dxa"/>
            <w:gridSpan w:val="4"/>
          </w:tcPr>
          <w:p>
            <w:pPr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76" w:hRule="atLeast"/>
        </w:trPr>
        <w:tc>
          <w:tcPr>
            <w:tcW w:w="1560" w:type="dxa"/>
            <w:vAlign w:val="center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</w:rPr>
              <w:t>研讨会简介（背景、意义和讨论主题）</w:t>
            </w:r>
          </w:p>
        </w:tc>
        <w:tc>
          <w:tcPr>
            <w:tcW w:w="7655" w:type="dxa"/>
            <w:gridSpan w:val="4"/>
          </w:tcPr>
          <w:p>
            <w:pPr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15" w:type="dxa"/>
            <w:gridSpan w:val="5"/>
            <w:vAlign w:val="center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  <w:szCs w:val="32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32"/>
              </w:rPr>
              <w:t>研讨会组织者（可加行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  <w:szCs w:val="32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32"/>
              </w:rPr>
              <w:t>姓名</w:t>
            </w:r>
          </w:p>
        </w:tc>
        <w:tc>
          <w:tcPr>
            <w:tcW w:w="1502" w:type="dxa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  <w:szCs w:val="32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32"/>
              </w:rPr>
              <w:t>单位</w:t>
            </w:r>
          </w:p>
        </w:tc>
        <w:tc>
          <w:tcPr>
            <w:tcW w:w="2467" w:type="dxa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  <w:szCs w:val="32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32"/>
              </w:rPr>
              <w:t>职称/职务</w:t>
            </w:r>
          </w:p>
        </w:tc>
        <w:tc>
          <w:tcPr>
            <w:tcW w:w="2150" w:type="dxa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  <w:szCs w:val="32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32"/>
              </w:rPr>
              <w:t>邮箱</w:t>
            </w:r>
          </w:p>
        </w:tc>
        <w:tc>
          <w:tcPr>
            <w:tcW w:w="1536" w:type="dxa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  <w:szCs w:val="32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32"/>
              </w:rPr>
              <w:t>手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150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36" w:type="dxa"/>
          </w:tcPr>
          <w:p>
            <w:pPr>
              <w:wordWrap w:val="0"/>
              <w:jc w:val="right"/>
              <w:rPr>
                <w:rFonts w:ascii="宋体" w:hAnsi="宋体" w:eastAsia="宋体"/>
                <w:sz w:val="20"/>
                <w:szCs w:val="20"/>
              </w:rPr>
            </w:pPr>
            <w:r>
              <w:rPr>
                <w:rFonts w:ascii="宋体" w:hAnsi="宋体" w:eastAsia="宋体"/>
                <w:sz w:val="20"/>
                <w:szCs w:val="20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150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36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150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36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15" w:type="dxa"/>
            <w:gridSpan w:val="5"/>
            <w:vAlign w:val="center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  <w:szCs w:val="32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32"/>
              </w:rPr>
              <w:t>拟邀请参会者（可加行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  <w:szCs w:val="32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32"/>
              </w:rPr>
              <w:t>姓名</w:t>
            </w:r>
          </w:p>
        </w:tc>
        <w:tc>
          <w:tcPr>
            <w:tcW w:w="1502" w:type="dxa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  <w:szCs w:val="32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32"/>
              </w:rPr>
              <w:t>单位</w:t>
            </w:r>
          </w:p>
        </w:tc>
        <w:tc>
          <w:tcPr>
            <w:tcW w:w="2467" w:type="dxa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  <w:szCs w:val="32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32"/>
              </w:rPr>
              <w:t>职称/职务</w:t>
            </w:r>
          </w:p>
        </w:tc>
        <w:tc>
          <w:tcPr>
            <w:tcW w:w="3686" w:type="dxa"/>
            <w:gridSpan w:val="2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  <w:szCs w:val="32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32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  <w:vAlign w:val="center"/>
          </w:tcPr>
          <w:p>
            <w:pPr>
              <w:pStyle w:val="7"/>
              <w:ind w:left="440" w:firstLine="0" w:firstLineChars="0"/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1502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2467" w:type="dxa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15" w:type="dxa"/>
            <w:gridSpan w:val="5"/>
            <w:vAlign w:val="center"/>
          </w:tcPr>
          <w:p>
            <w:pPr>
              <w:jc w:val="center"/>
              <w:rPr>
                <w:rFonts w:ascii="宋体" w:hAnsi="宋体" w:eastAsia="宋体"/>
                <w:sz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</w:rPr>
              <w:t>日程安排（可加行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</w:rPr>
              <w:t>日期</w:t>
            </w:r>
          </w:p>
        </w:tc>
        <w:tc>
          <w:tcPr>
            <w:tcW w:w="3969" w:type="dxa"/>
            <w:gridSpan w:val="2"/>
          </w:tcPr>
          <w:p>
            <w:pPr>
              <w:jc w:val="center"/>
              <w:rPr>
                <w:rFonts w:ascii="宋体" w:hAnsi="宋体" w:eastAsia="宋体"/>
                <w:b/>
                <w:bCs/>
                <w:sz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</w:rPr>
              <w:t>内容</w:t>
            </w:r>
          </w:p>
        </w:tc>
        <w:tc>
          <w:tcPr>
            <w:tcW w:w="3686" w:type="dxa"/>
            <w:gridSpan w:val="2"/>
          </w:tcPr>
          <w:p>
            <w:pPr>
              <w:jc w:val="center"/>
              <w:rPr>
                <w:rFonts w:ascii="宋体" w:hAnsi="宋体" w:eastAsia="宋体"/>
                <w:sz w:val="24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</w:rPr>
              <w:t>备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jc w:val="center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969" w:type="dxa"/>
            <w:gridSpan w:val="2"/>
          </w:tcPr>
          <w:p>
            <w:pPr>
              <w:jc w:val="center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jc w:val="center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969" w:type="dxa"/>
            <w:gridSpan w:val="2"/>
          </w:tcPr>
          <w:p>
            <w:pPr>
              <w:jc w:val="left"/>
              <w:rPr>
                <w:rFonts w:ascii="宋体" w:hAnsi="宋体" w:eastAsia="宋体"/>
                <w:b/>
                <w:bCs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jc w:val="center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969" w:type="dxa"/>
            <w:gridSpan w:val="2"/>
          </w:tcPr>
          <w:p>
            <w:pPr>
              <w:jc w:val="center"/>
              <w:rPr>
                <w:rFonts w:ascii="宋体" w:hAnsi="宋体" w:eastAsia="宋体"/>
                <w:b/>
                <w:bCs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jc w:val="center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969" w:type="dxa"/>
            <w:gridSpan w:val="2"/>
          </w:tcPr>
          <w:p>
            <w:pPr>
              <w:jc w:val="center"/>
              <w:rPr>
                <w:rFonts w:ascii="宋体" w:hAnsi="宋体" w:eastAsia="宋体"/>
                <w:b/>
                <w:bCs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jc w:val="center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969" w:type="dxa"/>
            <w:gridSpan w:val="2"/>
          </w:tcPr>
          <w:p>
            <w:pPr>
              <w:jc w:val="center"/>
              <w:rPr>
                <w:rFonts w:ascii="宋体" w:hAnsi="宋体" w:eastAsia="宋体"/>
                <w:b/>
                <w:bCs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jc w:val="center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969" w:type="dxa"/>
            <w:gridSpan w:val="2"/>
          </w:tcPr>
          <w:p>
            <w:pPr>
              <w:jc w:val="center"/>
              <w:rPr>
                <w:rFonts w:ascii="宋体" w:hAnsi="宋体" w:eastAsia="宋体"/>
                <w:b/>
                <w:bCs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jc w:val="center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969" w:type="dxa"/>
            <w:gridSpan w:val="2"/>
          </w:tcPr>
          <w:p>
            <w:pPr>
              <w:jc w:val="center"/>
              <w:rPr>
                <w:rFonts w:ascii="宋体" w:hAnsi="宋体" w:eastAsia="宋体"/>
                <w:b/>
                <w:bCs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jc w:val="center"/>
              <w:rPr>
                <w:rFonts w:ascii="宋体" w:hAnsi="宋体" w:eastAsia="宋体"/>
                <w:sz w:val="20"/>
                <w:szCs w:val="20"/>
              </w:rPr>
            </w:pPr>
          </w:p>
        </w:tc>
        <w:tc>
          <w:tcPr>
            <w:tcW w:w="3969" w:type="dxa"/>
            <w:gridSpan w:val="2"/>
          </w:tcPr>
          <w:p>
            <w:pPr>
              <w:jc w:val="center"/>
              <w:rPr>
                <w:rFonts w:ascii="宋体" w:hAnsi="宋体" w:eastAsia="宋体"/>
                <w:b/>
                <w:bCs/>
                <w:sz w:val="20"/>
                <w:szCs w:val="20"/>
              </w:rPr>
            </w:pPr>
          </w:p>
        </w:tc>
        <w:tc>
          <w:tcPr>
            <w:tcW w:w="3686" w:type="dxa"/>
            <w:gridSpan w:val="2"/>
          </w:tcPr>
          <w:p>
            <w:pPr>
              <w:jc w:val="right"/>
              <w:rPr>
                <w:rFonts w:ascii="宋体" w:hAnsi="宋体" w:eastAsia="宋体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15" w:type="dxa"/>
            <w:gridSpan w:val="5"/>
          </w:tcPr>
          <w:p>
            <w:pPr>
              <w:jc w:val="center"/>
              <w:rPr>
                <w:rFonts w:ascii="宋体" w:hAnsi="宋体" w:eastAsia="宋体"/>
                <w:sz w:val="24"/>
                <w:szCs w:val="32"/>
              </w:rPr>
            </w:pPr>
            <w:r>
              <w:rPr>
                <w:rFonts w:hint="eastAsia" w:ascii="宋体" w:hAnsi="宋体" w:eastAsia="宋体"/>
                <w:sz w:val="24"/>
                <w:szCs w:val="32"/>
              </w:rPr>
              <w:t>注：可以半天或全天为单位安排，内容包括研讨会报到、特邀报告、分组讨论、集中研讨、自由交流、外出游览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15" w:type="dxa"/>
            <w:gridSpan w:val="5"/>
            <w:vAlign w:val="center"/>
          </w:tcPr>
          <w:p>
            <w:pPr>
              <w:jc w:val="center"/>
              <w:rPr>
                <w:rFonts w:hint="eastAsia" w:ascii="宋体" w:hAnsi="宋体" w:eastAsia="宋体"/>
                <w:b/>
                <w:bCs/>
                <w:sz w:val="24"/>
                <w:szCs w:val="32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32"/>
              </w:rPr>
              <w:t>请说明本次会议的经费来源（如企业赞助、会议注册费等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85" w:hRule="atLeast"/>
        </w:trPr>
        <w:tc>
          <w:tcPr>
            <w:tcW w:w="9215" w:type="dxa"/>
            <w:gridSpan w:val="5"/>
            <w:vAlign w:val="center"/>
          </w:tcPr>
          <w:p>
            <w:pPr>
              <w:jc w:val="center"/>
              <w:rPr>
                <w:rFonts w:hint="eastAsia" w:ascii="宋体" w:hAnsi="宋体" w:eastAsia="宋体"/>
                <w:b/>
                <w:bCs/>
                <w:sz w:val="24"/>
                <w:szCs w:val="3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15" w:type="dxa"/>
            <w:gridSpan w:val="5"/>
            <w:vAlign w:val="center"/>
          </w:tcPr>
          <w:p>
            <w:pPr>
              <w:jc w:val="center"/>
              <w:rPr>
                <w:rFonts w:ascii="宋体" w:hAnsi="宋体" w:eastAsia="宋体"/>
                <w:sz w:val="24"/>
                <w:szCs w:val="32"/>
              </w:rPr>
            </w:pPr>
            <w:r>
              <w:rPr>
                <w:rFonts w:hint="eastAsia" w:ascii="宋体" w:hAnsi="宋体" w:eastAsia="宋体"/>
                <w:b/>
                <w:bCs/>
                <w:sz w:val="24"/>
                <w:szCs w:val="32"/>
              </w:rPr>
              <w:t>附加说明（其他需要说明的情况，例如希望的条件保障等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215" w:type="dxa"/>
            <w:gridSpan w:val="5"/>
          </w:tcPr>
          <w:p>
            <w:pPr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  <w:p>
            <w:pPr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  <w:p>
            <w:pPr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  <w:p>
            <w:pPr>
              <w:jc w:val="left"/>
              <w:rPr>
                <w:rFonts w:ascii="宋体" w:hAnsi="宋体" w:eastAsia="宋体"/>
                <w:sz w:val="20"/>
                <w:szCs w:val="20"/>
              </w:rPr>
            </w:pPr>
          </w:p>
        </w:tc>
      </w:tr>
    </w:tbl>
    <w:p>
      <w:pPr>
        <w:rPr>
          <w:rFonts w:ascii="宋体" w:hAnsi="宋体" w:eastAsia="宋体"/>
        </w:rPr>
      </w:pPr>
    </w:p>
    <w:sectPr>
      <w:pgSz w:w="11906" w:h="16838"/>
      <w:pgMar w:top="102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ytDQxMTY1NjcxNjJT0lEKTi0uzszPAykwqgUA442qYywAAAA="/>
  </w:docVars>
  <w:rsids>
    <w:rsidRoot w:val="00CB3130"/>
    <w:rsid w:val="0003197F"/>
    <w:rsid w:val="000B2DC3"/>
    <w:rsid w:val="000B5234"/>
    <w:rsid w:val="000C0D74"/>
    <w:rsid w:val="000E05EA"/>
    <w:rsid w:val="000E317D"/>
    <w:rsid w:val="000E4E54"/>
    <w:rsid w:val="00125B9B"/>
    <w:rsid w:val="00151181"/>
    <w:rsid w:val="00165789"/>
    <w:rsid w:val="001862CA"/>
    <w:rsid w:val="001F5237"/>
    <w:rsid w:val="00247E7F"/>
    <w:rsid w:val="00281BF7"/>
    <w:rsid w:val="002B2A2E"/>
    <w:rsid w:val="00313386"/>
    <w:rsid w:val="0037385B"/>
    <w:rsid w:val="004243A5"/>
    <w:rsid w:val="0044619F"/>
    <w:rsid w:val="0048406D"/>
    <w:rsid w:val="00493448"/>
    <w:rsid w:val="004958C4"/>
    <w:rsid w:val="004A1CF3"/>
    <w:rsid w:val="004B4097"/>
    <w:rsid w:val="004E656B"/>
    <w:rsid w:val="004F17C9"/>
    <w:rsid w:val="005105F0"/>
    <w:rsid w:val="00562E4C"/>
    <w:rsid w:val="005777B6"/>
    <w:rsid w:val="005B556B"/>
    <w:rsid w:val="005C3EA7"/>
    <w:rsid w:val="0060193B"/>
    <w:rsid w:val="00643C05"/>
    <w:rsid w:val="0065436C"/>
    <w:rsid w:val="006A301D"/>
    <w:rsid w:val="006B1651"/>
    <w:rsid w:val="006D0AF4"/>
    <w:rsid w:val="00726402"/>
    <w:rsid w:val="007821FE"/>
    <w:rsid w:val="007F1648"/>
    <w:rsid w:val="007F770C"/>
    <w:rsid w:val="00802104"/>
    <w:rsid w:val="008116B2"/>
    <w:rsid w:val="0081378D"/>
    <w:rsid w:val="00884511"/>
    <w:rsid w:val="008B063E"/>
    <w:rsid w:val="008C01FB"/>
    <w:rsid w:val="008C0B53"/>
    <w:rsid w:val="009228FE"/>
    <w:rsid w:val="00927BD6"/>
    <w:rsid w:val="00937A85"/>
    <w:rsid w:val="009843B6"/>
    <w:rsid w:val="009C37E7"/>
    <w:rsid w:val="009C4241"/>
    <w:rsid w:val="009C4968"/>
    <w:rsid w:val="009F634F"/>
    <w:rsid w:val="00A0168D"/>
    <w:rsid w:val="00A73A13"/>
    <w:rsid w:val="00A822E5"/>
    <w:rsid w:val="00A82D7F"/>
    <w:rsid w:val="00AA4290"/>
    <w:rsid w:val="00AE603E"/>
    <w:rsid w:val="00AF338A"/>
    <w:rsid w:val="00B02361"/>
    <w:rsid w:val="00B3138B"/>
    <w:rsid w:val="00B3787E"/>
    <w:rsid w:val="00BB07BF"/>
    <w:rsid w:val="00C23B3E"/>
    <w:rsid w:val="00C4624E"/>
    <w:rsid w:val="00C83587"/>
    <w:rsid w:val="00C9189E"/>
    <w:rsid w:val="00CB3130"/>
    <w:rsid w:val="00CC633A"/>
    <w:rsid w:val="00CC6BC8"/>
    <w:rsid w:val="00CC787F"/>
    <w:rsid w:val="00CD544E"/>
    <w:rsid w:val="00CF0332"/>
    <w:rsid w:val="00D30F2A"/>
    <w:rsid w:val="00D341F1"/>
    <w:rsid w:val="00D56E5A"/>
    <w:rsid w:val="00D873E2"/>
    <w:rsid w:val="00D923FC"/>
    <w:rsid w:val="00D97869"/>
    <w:rsid w:val="00DE74FF"/>
    <w:rsid w:val="00DF628E"/>
    <w:rsid w:val="00E10C4B"/>
    <w:rsid w:val="00E13225"/>
    <w:rsid w:val="00E222E8"/>
    <w:rsid w:val="00E3592F"/>
    <w:rsid w:val="00E464A1"/>
    <w:rsid w:val="00E52C07"/>
    <w:rsid w:val="00E94B54"/>
    <w:rsid w:val="00E96883"/>
    <w:rsid w:val="00EB1BE8"/>
    <w:rsid w:val="00EF5C10"/>
    <w:rsid w:val="00F16861"/>
    <w:rsid w:val="00F27D67"/>
    <w:rsid w:val="00F3535F"/>
    <w:rsid w:val="00F43350"/>
    <w:rsid w:val="00F764C4"/>
    <w:rsid w:val="00FA1D3A"/>
    <w:rsid w:val="00FD1097"/>
    <w:rsid w:val="1E596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autoRedefine/>
    <w:semiHidden/>
    <w:unhideWhenUsed/>
    <w:uiPriority w:val="1"/>
  </w:style>
  <w:style w:type="table" w:default="1" w:styleId="4">
    <w:name w:val="Normal Table"/>
    <w:autoRedefine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autoRedefine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autoRedefine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autoRedefine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7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8">
    <w:name w:val="页眉 字符"/>
    <w:basedOn w:val="6"/>
    <w:link w:val="3"/>
    <w:autoRedefine/>
    <w:uiPriority w:val="99"/>
    <w:rPr>
      <w:sz w:val="18"/>
      <w:szCs w:val="18"/>
    </w:rPr>
  </w:style>
  <w:style w:type="character" w:customStyle="1" w:styleId="9">
    <w:name w:val="页脚 字符"/>
    <w:basedOn w:val="6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58</Words>
  <Characters>331</Characters>
  <Lines>2</Lines>
  <Paragraphs>1</Paragraphs>
  <TotalTime>48</TotalTime>
  <ScaleCrop>false</ScaleCrop>
  <LinksUpToDate>false</LinksUpToDate>
  <CharactersWithSpaces>388</CharactersWithSpaces>
  <Application>WPS Office_12.1.0.1638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24T07:41:00Z</dcterms:created>
  <dc:creator>Microsoft Office User</dc:creator>
  <cp:lastModifiedBy>Lincc</cp:lastModifiedBy>
  <dcterms:modified xsi:type="dcterms:W3CDTF">2024-03-12T08:47:09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S2/7wZEkqLQWFsv78qBuRYIGufljxy1hySbjCVno5lI7YmugaWrDnv0c0W8c+iZ1Y7vtBXbf
5wbOX8KxoWVdJ1Kw4a7RUxw7+eFwA0Qfme6fdNZpUpVEsQHsxjeMuBgoeBhk2lUlMGEFsid9
FPU7E0DnRzEZSFPHKxaD3H9YoZ7uvtW52sp+X4e62r5cVoXdljIPydKWQd77WoSWjIQ9iL62
0l6YwcVOg8yh5KojAB</vt:lpwstr>
  </property>
  <property fmtid="{D5CDD505-2E9C-101B-9397-08002B2CF9AE}" pid="3" name="_2015_ms_pID_7253431">
    <vt:lpwstr>FSKZVFU9G5pqU23n5tpkFa4WJY3X3N3K2YIrGXdY5QGLAfjaHuDTE2
HK7UUd4jpeOPxAOb/39fOCD4cWinbbhqVbFhskyMqcq3XjDm2FQ7I9hncATwqC+O/FlIgVO2
XiuxjCNqpQ5TfFMd8PE5pMvz5SIjm5Voay9oVyeA0Vp0zbnyQPKUQsgLKjIzQ18UQc7fzcyf
/qO7ouGnqW4VfGSoyvs8EUNwy121yw32r0+D</vt:lpwstr>
  </property>
  <property fmtid="{D5CDD505-2E9C-101B-9397-08002B2CF9AE}" pid="4" name="_2015_ms_pID_7253432">
    <vt:lpwstr>rA==</vt:lpwstr>
  </property>
  <property fmtid="{D5CDD505-2E9C-101B-9397-08002B2CF9AE}" pid="5" name="KSOProductBuildVer">
    <vt:lpwstr>2052-12.1.0.16388</vt:lpwstr>
  </property>
  <property fmtid="{D5CDD505-2E9C-101B-9397-08002B2CF9AE}" pid="6" name="ICV">
    <vt:lpwstr>07EE15880FAC4937B9E52A4894DBB824_13</vt:lpwstr>
  </property>
</Properties>
</file>